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28720" w14:textId="77777777" w:rsidR="005E4C60" w:rsidRDefault="00E83C0C" w:rsidP="005E4C6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42516C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E4C6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F169A95" w14:textId="77777777" w:rsidR="005E4C60" w:rsidRDefault="005E4C60" w:rsidP="005E4C6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1353CAB" w14:textId="77777777" w:rsidR="005E4C60" w:rsidRDefault="005E4C60" w:rsidP="005E4C6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2652D63" w14:textId="77777777" w:rsidR="005E4C60" w:rsidRDefault="005E4C60" w:rsidP="005E4C6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3D74A108" w14:textId="70ACA76C" w:rsidR="005E4C60" w:rsidRPr="005E4C60" w:rsidRDefault="005E4C60" w:rsidP="005E4C6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9:  Cell Phone Use </w:t>
      </w:r>
      <w:r w:rsidR="00A867B6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–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Significance Test Comparing Two Means</w:t>
      </w:r>
    </w:p>
    <w:p w14:paraId="7FBE1C3D" w14:textId="237793FA" w:rsidR="00E8048A" w:rsidRDefault="00000000">
      <w:pPr>
        <w:pStyle w:val="Heading2"/>
      </w:pPr>
      <w:r>
        <w:t>Reading in the data</w:t>
      </w:r>
    </w:p>
    <w:p w14:paraId="3B4E53BC" w14:textId="77777777" w:rsidR="00E8048A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0/cell_phone_reaction_times_long.csv'</w:t>
      </w:r>
      <w:r>
        <w:rPr>
          <w:rStyle w:val="NormalTok"/>
        </w:rPr>
        <w:t>)</w:t>
      </w:r>
    </w:p>
    <w:p w14:paraId="46EF2BA3" w14:textId="77777777" w:rsidR="00E8048A" w:rsidRDefault="00000000">
      <w:pPr>
        <w:pStyle w:val="Heading2"/>
      </w:pPr>
      <w:bookmarkStart w:id="1" w:name="to-subset-data-to-make-the-two-groups"/>
      <w:bookmarkEnd w:id="0"/>
      <w:r>
        <w:t>To subset data to make the two groups</w:t>
      </w:r>
    </w:p>
    <w:p w14:paraId="6069EBF9" w14:textId="77777777" w:rsidR="00E8048A" w:rsidRDefault="00000000">
      <w:pPr>
        <w:pStyle w:val="SourceCode"/>
      </w:pPr>
      <w:r>
        <w:rPr>
          <w:rStyle w:val="NormalTok"/>
        </w:rPr>
        <w:t xml:space="preserve">ce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e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ontrol'</w:t>
      </w:r>
      <w:r>
        <w:rPr>
          <w:rStyle w:val="NormalTok"/>
        </w:rPr>
        <w:t>)</w:t>
      </w:r>
    </w:p>
    <w:p w14:paraId="5A8E8E8A" w14:textId="77777777" w:rsidR="00E8048A" w:rsidRDefault="00000000">
      <w:pPr>
        <w:pStyle w:val="Heading2"/>
      </w:pPr>
      <w:bookmarkStart w:id="2" w:name="X06d9e567dea7cb3e5b8385a869f4544163c129b"/>
      <w:bookmarkEnd w:id="1"/>
      <w:r>
        <w:t>To make a hypothesis test comparing the two means</w:t>
      </w:r>
    </w:p>
    <w:p w14:paraId="29FF313B" w14:textId="77777777" w:rsidR="00E8048A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cell</w:t>
      </w:r>
      <w:r>
        <w:rPr>
          <w:rStyle w:val="SpecialCharTok"/>
        </w:rPr>
        <w:t>$</w:t>
      </w:r>
      <w:r>
        <w:rPr>
          <w:rStyle w:val="NormalTok"/>
        </w:rPr>
        <w:t>ReactionTime, control</w:t>
      </w:r>
      <w:r>
        <w:rPr>
          <w:rStyle w:val="SpecialCharTok"/>
        </w:rPr>
        <w:t>$</w:t>
      </w:r>
      <w:r>
        <w:rPr>
          <w:rStyle w:val="NormalTok"/>
        </w:rPr>
        <w:t>ReactionTime)</w:t>
      </w:r>
    </w:p>
    <w:p w14:paraId="3E1069E4" w14:textId="77777777" w:rsidR="00E8048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ell$ReactionTime and control$ReactionTime</w:t>
      </w:r>
      <w:r>
        <w:br/>
      </w:r>
      <w:r>
        <w:rPr>
          <w:rStyle w:val="VerbatimChar"/>
        </w:rPr>
        <w:t>## t = 2.6307, df = 56.696, p-value = 0.010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2.31658 90.870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85.1875  533.5938</w:t>
      </w:r>
      <w:bookmarkEnd w:id="2"/>
    </w:p>
    <w:sectPr w:rsidR="00E804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302FA" w14:textId="77777777" w:rsidR="00E83C0C" w:rsidRDefault="00E83C0C">
      <w:pPr>
        <w:spacing w:after="0"/>
      </w:pPr>
      <w:r>
        <w:separator/>
      </w:r>
    </w:p>
  </w:endnote>
  <w:endnote w:type="continuationSeparator" w:id="0">
    <w:p w14:paraId="70CE38FC" w14:textId="77777777" w:rsidR="00E83C0C" w:rsidRDefault="00E83C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A2B37" w14:textId="77777777" w:rsidR="00E83C0C" w:rsidRDefault="00E83C0C">
      <w:r>
        <w:separator/>
      </w:r>
    </w:p>
  </w:footnote>
  <w:footnote w:type="continuationSeparator" w:id="0">
    <w:p w14:paraId="3FA52499" w14:textId="77777777" w:rsidR="00E83C0C" w:rsidRDefault="00E83C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D02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3038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048A"/>
    <w:rsid w:val="0004395E"/>
    <w:rsid w:val="005E4C60"/>
    <w:rsid w:val="00A867B6"/>
    <w:rsid w:val="00E8048A"/>
    <w:rsid w:val="00E83C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E997F2C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13T14:34:00Z</dcterms:created>
  <dcterms:modified xsi:type="dcterms:W3CDTF">2022-07-1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